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891F8C" w14:textId="1952DC15" w:rsidR="001039DE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38A">
        <w:rPr>
          <w:rFonts w:ascii="Times New Roman" w:hAnsi="Times New Roman" w:cs="Times New Roman"/>
          <w:sz w:val="24"/>
          <w:szCs w:val="24"/>
        </w:rPr>
        <w:t>Carlos Lopez</w:t>
      </w:r>
    </w:p>
    <w:p w14:paraId="1AD1E387" w14:textId="47A4714C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38A">
        <w:rPr>
          <w:rFonts w:ascii="Times New Roman" w:hAnsi="Times New Roman" w:cs="Times New Roman"/>
          <w:sz w:val="24"/>
          <w:szCs w:val="24"/>
        </w:rPr>
        <w:t>Dr. Cannon</w:t>
      </w:r>
    </w:p>
    <w:p w14:paraId="0A9B5D42" w14:textId="35113DFB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38A">
        <w:rPr>
          <w:rFonts w:ascii="Times New Roman" w:hAnsi="Times New Roman" w:cs="Times New Roman"/>
          <w:sz w:val="24"/>
          <w:szCs w:val="24"/>
        </w:rPr>
        <w:t>KHC ST112</w:t>
      </w:r>
    </w:p>
    <w:p w14:paraId="718397DA" w14:textId="40A71535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738A">
        <w:rPr>
          <w:rFonts w:ascii="Times New Roman" w:hAnsi="Times New Roman" w:cs="Times New Roman"/>
          <w:sz w:val="24"/>
          <w:szCs w:val="24"/>
        </w:rPr>
        <w:t>28 April 2020</w:t>
      </w:r>
    </w:p>
    <w:p w14:paraId="5A605FD3" w14:textId="5F0F62F5" w:rsidR="0088738A" w:rsidRPr="008F5D8F" w:rsidRDefault="0088738A" w:rsidP="008F5D8F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88738A">
        <w:rPr>
          <w:rFonts w:ascii="Times New Roman" w:hAnsi="Times New Roman" w:cs="Times New Roman"/>
          <w:b/>
          <w:bCs/>
          <w:sz w:val="28"/>
          <w:szCs w:val="28"/>
        </w:rPr>
        <w:t>Reflection paper</w:t>
      </w:r>
    </w:p>
    <w:p w14:paraId="6690CB66" w14:textId="2F3132FE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8738A">
        <w:rPr>
          <w:rFonts w:ascii="Times New Roman" w:hAnsi="Times New Roman" w:cs="Times New Roman"/>
          <w:sz w:val="24"/>
          <w:szCs w:val="24"/>
          <w:u w:val="single"/>
        </w:rPr>
        <w:t>How and why did you choose this topic to work on?</w:t>
      </w:r>
    </w:p>
    <w:p w14:paraId="24A733C8" w14:textId="27B6698B" w:rsidR="0088738A" w:rsidRPr="008F5D8F" w:rsidRDefault="00762A1F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iginally, I was going to write my paper on the topic of “open borders vs. closed borders” since it could</w:t>
      </w:r>
      <w:r w:rsidR="0086153F">
        <w:rPr>
          <w:rFonts w:ascii="Times New Roman" w:hAnsi="Times New Roman" w:cs="Times New Roman"/>
          <w:sz w:val="24"/>
          <w:szCs w:val="24"/>
        </w:rPr>
        <w:t xml:space="preserve"> easily be</w:t>
      </w:r>
      <w:r>
        <w:rPr>
          <w:rFonts w:ascii="Times New Roman" w:hAnsi="Times New Roman" w:cs="Times New Roman"/>
          <w:sz w:val="24"/>
          <w:szCs w:val="24"/>
        </w:rPr>
        <w:t xml:space="preserve"> related to this year’s theme of citizenship</w:t>
      </w:r>
      <w:r w:rsidR="0086153F">
        <w:rPr>
          <w:rFonts w:ascii="Times New Roman" w:hAnsi="Times New Roman" w:cs="Times New Roman"/>
          <w:sz w:val="24"/>
          <w:szCs w:val="24"/>
        </w:rPr>
        <w:t xml:space="preserve"> and there would be plenty of information on the topic. However, due to </w:t>
      </w:r>
      <w:r w:rsidR="00C94108">
        <w:rPr>
          <w:rFonts w:ascii="Times New Roman" w:hAnsi="Times New Roman" w:cs="Times New Roman"/>
          <w:sz w:val="24"/>
          <w:szCs w:val="24"/>
        </w:rPr>
        <w:t>my lack of research and knowledge on the topic</w:t>
      </w:r>
      <w:r w:rsidR="0086153F">
        <w:rPr>
          <w:rFonts w:ascii="Times New Roman" w:hAnsi="Times New Roman" w:cs="Times New Roman"/>
          <w:sz w:val="24"/>
          <w:szCs w:val="24"/>
        </w:rPr>
        <w:t xml:space="preserve">, several issues arose such as </w:t>
      </w:r>
      <w:r w:rsidR="00C94108">
        <w:rPr>
          <w:rFonts w:ascii="Times New Roman" w:hAnsi="Times New Roman" w:cs="Times New Roman"/>
          <w:sz w:val="24"/>
          <w:szCs w:val="24"/>
        </w:rPr>
        <w:t xml:space="preserve">indecision on what I would talk about and the fact that my prime example for an open border was actually a closed border. Therefore, rather than spending time solving these issues, I decided to scrap the idea and just restart. What proved to be my main problem was my lack of knowledge </w:t>
      </w:r>
      <w:r w:rsidR="008633C7">
        <w:rPr>
          <w:rFonts w:ascii="Times New Roman" w:hAnsi="Times New Roman" w:cs="Times New Roman"/>
          <w:sz w:val="24"/>
          <w:szCs w:val="24"/>
        </w:rPr>
        <w:t>o</w:t>
      </w:r>
      <w:r w:rsidR="00C94108">
        <w:rPr>
          <w:rFonts w:ascii="Times New Roman" w:hAnsi="Times New Roman" w:cs="Times New Roman"/>
          <w:sz w:val="24"/>
          <w:szCs w:val="24"/>
        </w:rPr>
        <w:t xml:space="preserve">n social issues. Hence, I got together with a friend and we just shot ideas back and forth until we realized that </w:t>
      </w:r>
      <w:r w:rsidR="00362AB5">
        <w:rPr>
          <w:rFonts w:ascii="Times New Roman" w:hAnsi="Times New Roman" w:cs="Times New Roman"/>
          <w:sz w:val="24"/>
          <w:szCs w:val="24"/>
        </w:rPr>
        <w:t xml:space="preserve">I really </w:t>
      </w:r>
      <w:r w:rsidR="008F5D8F">
        <w:rPr>
          <w:rFonts w:ascii="Times New Roman" w:hAnsi="Times New Roman" w:cs="Times New Roman"/>
          <w:sz w:val="24"/>
          <w:szCs w:val="24"/>
        </w:rPr>
        <w:t>should know more about the AIDS pandemic. That same night I wrote my prospectus on the topic.</w:t>
      </w:r>
    </w:p>
    <w:p w14:paraId="5BD801F6" w14:textId="3D7A34C8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8738A">
        <w:rPr>
          <w:rFonts w:ascii="Times New Roman" w:hAnsi="Times New Roman" w:cs="Times New Roman"/>
          <w:sz w:val="24"/>
          <w:szCs w:val="24"/>
          <w:u w:val="single"/>
        </w:rPr>
        <w:t>What changed about your topic throughout the semester? Why?</w:t>
      </w:r>
    </w:p>
    <w:p w14:paraId="0717AFBB" w14:textId="0F71004F" w:rsidR="0088738A" w:rsidRPr="0092479D" w:rsidRDefault="008F5D8F" w:rsidP="0088738A">
      <w:pPr>
        <w:spacing w:line="480" w:lineRule="auto"/>
      </w:pPr>
      <w:r>
        <w:rPr>
          <w:rFonts w:ascii="Times New Roman" w:hAnsi="Times New Roman" w:cs="Times New Roman"/>
          <w:sz w:val="24"/>
          <w:szCs w:val="24"/>
        </w:rPr>
        <w:t xml:space="preserve">Originally, the paper was only going to talk about the effect that AIDS had on the LGBTQ+ community back in the 1980s. However, as I looked further into the project, I realized that this topic had been talked about to death, and there wouldn’t be much of a point in regurgitating this information. Afterwards, I talked to Dr. Cannon about it, and she made me realize that rather than talking about the reaction to AIDS, I could talk about the impact that these reactions had on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E97D18">
        <w:rPr>
          <w:rFonts w:ascii="Times New Roman" w:hAnsi="Times New Roman" w:cs="Times New Roman"/>
          <w:sz w:val="24"/>
          <w:szCs w:val="24"/>
        </w:rPr>
        <w:t>U.S.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 I could even watch </w:t>
      </w:r>
      <w:r w:rsidR="00E97D18" w:rsidRPr="00E97D18">
        <w:rPr>
          <w:rFonts w:ascii="Times New Roman" w:hAnsi="Times New Roman" w:cs="Times New Roman"/>
          <w:i/>
          <w:iCs/>
          <w:sz w:val="24"/>
          <w:szCs w:val="24"/>
        </w:rPr>
        <w:t>Philadelphia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 and talk about it. Therefore, I wrote my abstract on this. However, after this happened, the coronavirus crisis really settled in and quarantine was starting, so Dr. Cannon suggested that I could maybe relate the paper more to the current issue of </w:t>
      </w:r>
      <w:r w:rsidR="00E97D18">
        <w:rPr>
          <w:rFonts w:ascii="Times New Roman" w:hAnsi="Times New Roman" w:cs="Times New Roman"/>
          <w:sz w:val="24"/>
          <w:szCs w:val="24"/>
        </w:rPr>
        <w:t xml:space="preserve">the 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coronavirus. Hence, I arrived at my final topic </w:t>
      </w:r>
      <w:r w:rsidR="0092479D">
        <w:rPr>
          <w:rFonts w:ascii="Times New Roman" w:hAnsi="Times New Roman" w:cs="Times New Roman"/>
          <w:sz w:val="24"/>
          <w:szCs w:val="24"/>
        </w:rPr>
        <w:t>that could best be described as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 </w:t>
      </w:r>
      <w:r w:rsidR="0092479D">
        <w:rPr>
          <w:rFonts w:ascii="Times New Roman" w:hAnsi="Times New Roman" w:cs="Times New Roman"/>
          <w:sz w:val="24"/>
          <w:szCs w:val="24"/>
        </w:rPr>
        <w:t>“T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he relevance of </w:t>
      </w:r>
      <w:r w:rsidR="00E97D18" w:rsidRPr="00E97D18">
        <w:rPr>
          <w:rFonts w:ascii="Times New Roman" w:hAnsi="Times New Roman" w:cs="Times New Roman"/>
          <w:i/>
          <w:iCs/>
          <w:sz w:val="24"/>
          <w:szCs w:val="24"/>
        </w:rPr>
        <w:t>Philadelphia</w:t>
      </w:r>
      <w:r w:rsidR="00E97D18" w:rsidRPr="00E97D18">
        <w:rPr>
          <w:rFonts w:ascii="Times New Roman" w:hAnsi="Times New Roman" w:cs="Times New Roman"/>
          <w:sz w:val="24"/>
          <w:szCs w:val="24"/>
        </w:rPr>
        <w:t xml:space="preserve"> and the AIDS pandemic in our modern society, and what we can still learn from them</w:t>
      </w:r>
      <w:r w:rsidR="0092479D">
        <w:rPr>
          <w:rFonts w:ascii="Times New Roman" w:hAnsi="Times New Roman" w:cs="Times New Roman"/>
          <w:sz w:val="24"/>
          <w:szCs w:val="24"/>
        </w:rPr>
        <w:t>.</w:t>
      </w:r>
      <w:r w:rsidR="00E97D18" w:rsidRPr="00E97D18">
        <w:rPr>
          <w:rFonts w:ascii="Times New Roman" w:hAnsi="Times New Roman" w:cs="Times New Roman"/>
          <w:sz w:val="24"/>
          <w:szCs w:val="24"/>
        </w:rPr>
        <w:t>”</w:t>
      </w:r>
      <w:r w:rsidR="00E97D18">
        <w:t xml:space="preserve"> </w:t>
      </w:r>
    </w:p>
    <w:p w14:paraId="45B874F8" w14:textId="32BD3D93" w:rsidR="0088738A" w:rsidRP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8738A">
        <w:rPr>
          <w:rFonts w:ascii="Times New Roman" w:hAnsi="Times New Roman" w:cs="Times New Roman"/>
          <w:sz w:val="24"/>
          <w:szCs w:val="24"/>
          <w:u w:val="single"/>
        </w:rPr>
        <w:t>What parts of this assignment were most difficult for you?</w:t>
      </w:r>
    </w:p>
    <w:p w14:paraId="1116B982" w14:textId="0F0E6704" w:rsidR="0088738A" w:rsidRPr="00B2215B" w:rsidRDefault="0092479D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believe coming up with a concrete topic was definitely the hardest part. I went through several topics and variations of these topics, and I truly did not know what I was going to write about until I started writing my first draft. Afterwards, I’d say editing was the second hardest </w:t>
      </w:r>
      <w:r w:rsidR="008633C7">
        <w:rPr>
          <w:rFonts w:ascii="Times New Roman" w:hAnsi="Times New Roman" w:cs="Times New Roman"/>
          <w:sz w:val="24"/>
          <w:szCs w:val="24"/>
        </w:rPr>
        <w:t>part</w:t>
      </w:r>
      <w:r>
        <w:rPr>
          <w:rFonts w:ascii="Times New Roman" w:hAnsi="Times New Roman" w:cs="Times New Roman"/>
          <w:sz w:val="24"/>
          <w:szCs w:val="24"/>
        </w:rPr>
        <w:t xml:space="preserve"> since I was never really sure of when or if I was done. Something else coul</w:t>
      </w:r>
      <w:r w:rsidR="00B2215B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always be added or removed</w:t>
      </w:r>
      <w:r w:rsidR="00B2215B">
        <w:rPr>
          <w:rFonts w:ascii="Times New Roman" w:hAnsi="Times New Roman" w:cs="Times New Roman"/>
          <w:sz w:val="24"/>
          <w:szCs w:val="24"/>
        </w:rPr>
        <w:t xml:space="preserve">, and the ramifications this would have on the paper would always force me to read the surrounding sentences and at times entire paragraphs. \ </w:t>
      </w:r>
      <w:r>
        <w:rPr>
          <w:rFonts w:ascii="Times New Roman" w:hAnsi="Times New Roman" w:cs="Times New Roman"/>
          <w:sz w:val="24"/>
          <w:szCs w:val="24"/>
        </w:rPr>
        <w:t>Surprisingly, writing the first draft was not that hard.</w:t>
      </w:r>
    </w:p>
    <w:p w14:paraId="12ED3681" w14:textId="4C870405" w:rsidR="0088738A" w:rsidRDefault="0088738A" w:rsidP="0088738A">
      <w:p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88738A">
        <w:rPr>
          <w:rFonts w:ascii="Times New Roman" w:hAnsi="Times New Roman" w:cs="Times New Roman"/>
          <w:sz w:val="24"/>
          <w:szCs w:val="24"/>
          <w:u w:val="single"/>
        </w:rPr>
        <w:t>How did this semester change the way you think about the research AND writing process?</w:t>
      </w:r>
    </w:p>
    <w:p w14:paraId="72B218AB" w14:textId="6757DF10" w:rsidR="00B2215B" w:rsidRPr="00B2215B" w:rsidRDefault="00EA464A" w:rsidP="008873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about</w:t>
      </w:r>
      <w:r w:rsidR="00B2215B">
        <w:rPr>
          <w:rFonts w:ascii="Times New Roman" w:hAnsi="Times New Roman" w:cs="Times New Roman"/>
          <w:sz w:val="24"/>
          <w:szCs w:val="24"/>
        </w:rPr>
        <w:t xml:space="preserve"> the under-representation of minorities in scholarly information,</w:t>
      </w:r>
      <w:r>
        <w:rPr>
          <w:rFonts w:ascii="Times New Roman" w:hAnsi="Times New Roman" w:cs="Times New Roman"/>
          <w:sz w:val="24"/>
          <w:szCs w:val="24"/>
        </w:rPr>
        <w:t xml:space="preserve"> even in places like</w:t>
      </w:r>
      <w:r w:rsidR="00B2215B">
        <w:rPr>
          <w:rFonts w:ascii="Times New Roman" w:hAnsi="Times New Roman" w:cs="Times New Roman"/>
          <w:sz w:val="24"/>
          <w:szCs w:val="24"/>
        </w:rPr>
        <w:t xml:space="preserve"> Wikipedia</w:t>
      </w:r>
      <w:r>
        <w:rPr>
          <w:rFonts w:ascii="Times New Roman" w:hAnsi="Times New Roman" w:cs="Times New Roman"/>
          <w:sz w:val="24"/>
          <w:szCs w:val="24"/>
        </w:rPr>
        <w:t xml:space="preserve"> where I would not have expected it to happen</w:t>
      </w:r>
      <w:r w:rsidR="00B2215B">
        <w:rPr>
          <w:rFonts w:ascii="Times New Roman" w:hAnsi="Times New Roman" w:cs="Times New Roman"/>
          <w:sz w:val="24"/>
          <w:szCs w:val="24"/>
        </w:rPr>
        <w:t xml:space="preserve"> since it is available for anyone to edit. </w:t>
      </w:r>
      <w:r w:rsidR="00487AA8">
        <w:rPr>
          <w:rFonts w:ascii="Times New Roman" w:hAnsi="Times New Roman" w:cs="Times New Roman"/>
          <w:sz w:val="24"/>
          <w:szCs w:val="24"/>
        </w:rPr>
        <w:t>In addition</w:t>
      </w:r>
      <w:r w:rsidR="00B2215B">
        <w:rPr>
          <w:rFonts w:ascii="Times New Roman" w:hAnsi="Times New Roman" w:cs="Times New Roman"/>
          <w:sz w:val="24"/>
          <w:szCs w:val="24"/>
        </w:rPr>
        <w:t xml:space="preserve">, I’m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="00B2215B">
        <w:rPr>
          <w:rFonts w:ascii="Times New Roman" w:hAnsi="Times New Roman" w:cs="Times New Roman"/>
          <w:sz w:val="24"/>
          <w:szCs w:val="24"/>
        </w:rPr>
        <w:t>glad</w:t>
      </w:r>
      <w:r w:rsidR="00142F4F">
        <w:rPr>
          <w:rFonts w:ascii="Times New Roman" w:hAnsi="Times New Roman" w:cs="Times New Roman"/>
          <w:sz w:val="24"/>
          <w:szCs w:val="24"/>
        </w:rPr>
        <w:t xml:space="preserve"> I can openly call</w:t>
      </w:r>
      <w:r w:rsidR="00B2215B">
        <w:rPr>
          <w:rFonts w:ascii="Times New Roman" w:hAnsi="Times New Roman" w:cs="Times New Roman"/>
          <w:sz w:val="24"/>
          <w:szCs w:val="24"/>
        </w:rPr>
        <w:t xml:space="preserve"> Wikipedia a reputable source of information </w:t>
      </w:r>
      <w:r w:rsidR="00142F4F">
        <w:rPr>
          <w:rFonts w:ascii="Times New Roman" w:hAnsi="Times New Roman" w:cs="Times New Roman"/>
          <w:sz w:val="24"/>
          <w:szCs w:val="24"/>
        </w:rPr>
        <w:t>again unlike in high school. After all, I have gotten a lot of useful information from it over the years from the lives of famous people to mathematical concepts like the Mean Value Theorem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7AA8">
        <w:rPr>
          <w:rFonts w:ascii="Times New Roman" w:hAnsi="Times New Roman" w:cs="Times New Roman"/>
          <w:sz w:val="24"/>
          <w:szCs w:val="24"/>
        </w:rPr>
        <w:t xml:space="preserve">Finally, </w:t>
      </w:r>
      <w:r>
        <w:rPr>
          <w:rFonts w:ascii="Times New Roman" w:hAnsi="Times New Roman" w:cs="Times New Roman"/>
          <w:sz w:val="24"/>
          <w:szCs w:val="24"/>
        </w:rPr>
        <w:t>I also learned about different methods</w:t>
      </w:r>
      <w:r w:rsidR="00487AA8">
        <w:rPr>
          <w:rFonts w:ascii="Times New Roman" w:hAnsi="Times New Roman" w:cs="Times New Roman"/>
          <w:sz w:val="24"/>
          <w:szCs w:val="24"/>
        </w:rPr>
        <w:t xml:space="preserve"> I could use</w:t>
      </w:r>
      <w:r>
        <w:rPr>
          <w:rFonts w:ascii="Times New Roman" w:hAnsi="Times New Roman" w:cs="Times New Roman"/>
          <w:sz w:val="24"/>
          <w:szCs w:val="24"/>
        </w:rPr>
        <w:t xml:space="preserve"> to acquire “scholarly” sources such as Google </w:t>
      </w:r>
      <w:r w:rsidR="003F63B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cholar and </w:t>
      </w:r>
      <w:r w:rsidR="003F63BE">
        <w:rPr>
          <w:rFonts w:ascii="Times New Roman" w:hAnsi="Times New Roman" w:cs="Times New Roman"/>
          <w:sz w:val="24"/>
          <w:szCs w:val="24"/>
        </w:rPr>
        <w:t>the re</w:t>
      </w:r>
      <w:r>
        <w:rPr>
          <w:rFonts w:ascii="Times New Roman" w:hAnsi="Times New Roman" w:cs="Times New Roman"/>
          <w:sz w:val="24"/>
          <w:szCs w:val="24"/>
        </w:rPr>
        <w:t xml:space="preserve">sources we have over </w:t>
      </w:r>
      <w:r w:rsidR="003F63BE">
        <w:rPr>
          <w:rFonts w:ascii="Times New Roman" w:hAnsi="Times New Roman" w:cs="Times New Roman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Mugar</w:t>
      </w:r>
      <w:r w:rsidR="003F63BE">
        <w:rPr>
          <w:rFonts w:ascii="Times New Roman" w:hAnsi="Times New Roman" w:cs="Times New Roman"/>
          <w:sz w:val="24"/>
          <w:szCs w:val="24"/>
        </w:rPr>
        <w:t xml:space="preserve"> many of which I was not aware about.</w:t>
      </w:r>
    </w:p>
    <w:sectPr w:rsidR="00B2215B" w:rsidRPr="00B2215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81612" w14:textId="77777777" w:rsidR="00197514" w:rsidRDefault="00197514" w:rsidP="0088738A">
      <w:pPr>
        <w:spacing w:after="0" w:line="240" w:lineRule="auto"/>
      </w:pPr>
      <w:r>
        <w:separator/>
      </w:r>
    </w:p>
  </w:endnote>
  <w:endnote w:type="continuationSeparator" w:id="0">
    <w:p w14:paraId="4D1693AC" w14:textId="77777777" w:rsidR="00197514" w:rsidRDefault="00197514" w:rsidP="00887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FC71C" w14:textId="77777777" w:rsidR="00197514" w:rsidRDefault="00197514" w:rsidP="0088738A">
      <w:pPr>
        <w:spacing w:after="0" w:line="240" w:lineRule="auto"/>
      </w:pPr>
      <w:r>
        <w:separator/>
      </w:r>
    </w:p>
  </w:footnote>
  <w:footnote w:type="continuationSeparator" w:id="0">
    <w:p w14:paraId="56AF55EF" w14:textId="77777777" w:rsidR="00197514" w:rsidRDefault="00197514" w:rsidP="008873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6A197" w14:textId="42E4195F" w:rsidR="0088738A" w:rsidRPr="0088738A" w:rsidRDefault="0088738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88738A">
      <w:rPr>
        <w:rFonts w:ascii="Times New Roman" w:hAnsi="Times New Roman" w:cs="Times New Roman"/>
        <w:sz w:val="24"/>
        <w:szCs w:val="24"/>
      </w:rPr>
      <w:t xml:space="preserve">Lopez </w:t>
    </w:r>
    <w:sdt>
      <w:sdtPr>
        <w:rPr>
          <w:rFonts w:ascii="Times New Roman" w:hAnsi="Times New Roman" w:cs="Times New Roman"/>
          <w:sz w:val="24"/>
          <w:szCs w:val="24"/>
        </w:rPr>
        <w:id w:val="188837222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88738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8738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8738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8738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8738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4680D9DF" w14:textId="77777777" w:rsidR="0088738A" w:rsidRPr="0088738A" w:rsidRDefault="0088738A" w:rsidP="0088738A">
    <w:pPr>
      <w:pStyle w:val="Header"/>
      <w:jc w:val="right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DA3tjQ0MrQwMjFX0lEKTi0uzszPAykwqgUAA2FE6SwAAAA="/>
  </w:docVars>
  <w:rsids>
    <w:rsidRoot w:val="0088738A"/>
    <w:rsid w:val="001039DE"/>
    <w:rsid w:val="00120FE2"/>
    <w:rsid w:val="00142F4F"/>
    <w:rsid w:val="00197514"/>
    <w:rsid w:val="00362AB5"/>
    <w:rsid w:val="003F63BE"/>
    <w:rsid w:val="00443835"/>
    <w:rsid w:val="00487AA8"/>
    <w:rsid w:val="00762A1F"/>
    <w:rsid w:val="0086153F"/>
    <w:rsid w:val="008633C7"/>
    <w:rsid w:val="0088738A"/>
    <w:rsid w:val="008F5D8F"/>
    <w:rsid w:val="0092479D"/>
    <w:rsid w:val="00B2215B"/>
    <w:rsid w:val="00C94108"/>
    <w:rsid w:val="00E97D18"/>
    <w:rsid w:val="00EA4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4485A"/>
  <w15:chartTrackingRefBased/>
  <w15:docId w15:val="{C3F4DAB2-855C-4322-B9F4-2826160BA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73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38A"/>
  </w:style>
  <w:style w:type="paragraph" w:styleId="Footer">
    <w:name w:val="footer"/>
    <w:basedOn w:val="Normal"/>
    <w:link w:val="FooterChar"/>
    <w:uiPriority w:val="99"/>
    <w:unhideWhenUsed/>
    <w:rsid w:val="008873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38A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88738A"/>
  </w:style>
  <w:style w:type="character" w:customStyle="1" w:styleId="DateChar">
    <w:name w:val="Date Char"/>
    <w:basedOn w:val="DefaultParagraphFont"/>
    <w:link w:val="Date"/>
    <w:uiPriority w:val="99"/>
    <w:semiHidden/>
    <w:rsid w:val="00887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C7F65-EA27-4D47-93CF-78A0466FEF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2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8</cp:revision>
  <dcterms:created xsi:type="dcterms:W3CDTF">2020-04-27T22:38:00Z</dcterms:created>
  <dcterms:modified xsi:type="dcterms:W3CDTF">2020-04-28T02:01:00Z</dcterms:modified>
</cp:coreProperties>
</file>